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24169" w14:textId="6F05B8A5" w:rsidR="003A4B0C" w:rsidRDefault="003A4B0C">
      <w:pPr>
        <w:pStyle w:val="FirstParagrap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98975BF" wp14:editId="5480DC13">
            <wp:extent cx="1099837" cy="617865"/>
            <wp:effectExtent l="0" t="0" r="5080" b="4445"/>
            <wp:docPr id="1240434962" name="Imagen 1" descr="Una caricatura de una person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434962" name="Imagen 1" descr="Una caricatura de una persona&#10;&#10;El contenido generado por IA puede ser incorrecto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418" cy="653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1A828" w14:textId="29A4D2AA" w:rsidR="00E534EC" w:rsidRPr="00FD7818" w:rsidRDefault="00000000">
      <w:pPr>
        <w:pStyle w:val="FirstParagraph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PICKY SPIDER –Activity Pack for Ages 6–8 (UK &amp; USA Curriculum Aligned)</w:t>
      </w:r>
    </w:p>
    <w:p w14:paraId="5C9CF712" w14:textId="52E3DB10" w:rsidR="00E534EC" w:rsidRPr="00FD7818" w:rsidRDefault="00E534EC">
      <w:pPr>
        <w:rPr>
          <w:sz w:val="22"/>
          <w:szCs w:val="22"/>
        </w:rPr>
      </w:pPr>
    </w:p>
    <w:p w14:paraId="25DF2F56" w14:textId="17EF502F" w:rsidR="00E534EC" w:rsidRPr="00FD7818" w:rsidRDefault="00000000" w:rsidP="00FD7818">
      <w:pPr>
        <w:pStyle w:val="FirstParagraph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THEME</w:t>
      </w:r>
      <w:r w:rsidRPr="00FD7818">
        <w:rPr>
          <w:sz w:val="22"/>
          <w:szCs w:val="22"/>
        </w:rPr>
        <w:t>: Nature, Insects, Problem Solving, Resilience</w:t>
      </w:r>
      <w:r w:rsidRPr="00FD7818">
        <w:rPr>
          <w:sz w:val="22"/>
          <w:szCs w:val="22"/>
        </w:rPr>
        <w:br/>
      </w:r>
      <w:r w:rsidRPr="00FD7818">
        <w:rPr>
          <w:b/>
          <w:bCs/>
          <w:sz w:val="22"/>
          <w:szCs w:val="22"/>
        </w:rPr>
        <w:t>SONG</w:t>
      </w:r>
      <w:r w:rsidRPr="00FD7818">
        <w:rPr>
          <w:sz w:val="22"/>
          <w:szCs w:val="22"/>
        </w:rPr>
        <w:t>: “Picky Spider”</w:t>
      </w:r>
      <w:r w:rsidRPr="00FD7818">
        <w:rPr>
          <w:sz w:val="22"/>
          <w:szCs w:val="22"/>
        </w:rPr>
        <w:br/>
      </w:r>
      <w:r w:rsidRPr="00FD7818">
        <w:rPr>
          <w:b/>
          <w:bCs/>
          <w:sz w:val="22"/>
          <w:szCs w:val="22"/>
        </w:rPr>
        <w:t>DURATION</w:t>
      </w:r>
      <w:r w:rsidRPr="00FD7818">
        <w:rPr>
          <w:sz w:val="22"/>
          <w:szCs w:val="22"/>
        </w:rPr>
        <w:t>: 1 week integration in English, Science, Art &amp; PSHE/SEL lessons</w:t>
      </w:r>
    </w:p>
    <w:p w14:paraId="7E27C2E4" w14:textId="77777777" w:rsidR="00E534EC" w:rsidRPr="00FD7818" w:rsidRDefault="00000000">
      <w:pPr>
        <w:pStyle w:val="Ttulo1"/>
        <w:rPr>
          <w:sz w:val="22"/>
          <w:szCs w:val="22"/>
        </w:rPr>
      </w:pPr>
      <w:bookmarkStart w:id="0" w:name="activity-1-vocabulary-visual-recognition"/>
      <w:r w:rsidRPr="00FD7818">
        <w:rPr>
          <w:sz w:val="22"/>
          <w:szCs w:val="22"/>
        </w:rPr>
        <w:t>ACTIVITY 1: Vocabulary &amp; Visual Recognition</w:t>
      </w:r>
    </w:p>
    <w:p w14:paraId="566C9E10" w14:textId="77777777" w:rsidR="00E534EC" w:rsidRPr="00FD7818" w:rsidRDefault="00000000">
      <w:pPr>
        <w:pStyle w:val="FirstParagraph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Target Words</w:t>
      </w:r>
      <w:r w:rsidRPr="00FD7818">
        <w:rPr>
          <w:sz w:val="22"/>
          <w:szCs w:val="22"/>
        </w:rPr>
        <w:t>: spider, web, crawl, window, spin, rest, morning, evening, weave, removed, tiny, caught</w:t>
      </w:r>
    </w:p>
    <w:p w14:paraId="205C9053" w14:textId="77777777" w:rsidR="00E534EC" w:rsidRPr="00FD7818" w:rsidRDefault="00000000">
      <w:pPr>
        <w:pStyle w:val="Textoindependiente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Activities</w:t>
      </w:r>
      <w:r w:rsidRPr="00FD7818">
        <w:rPr>
          <w:sz w:val="22"/>
          <w:szCs w:val="22"/>
        </w:rPr>
        <w:t>: - Match word to picture - Mime verbs: crawl, spin, rest, weave - Label body parts of a spider and parts of a web</w:t>
      </w:r>
    </w:p>
    <w:p w14:paraId="61FF04E9" w14:textId="49299087" w:rsidR="00E534EC" w:rsidRPr="00FD7818" w:rsidRDefault="00000000" w:rsidP="00FD7818">
      <w:pPr>
        <w:pStyle w:val="Textoindependiente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Curriculum Link</w:t>
      </w:r>
      <w:r w:rsidRPr="00FD7818">
        <w:rPr>
          <w:sz w:val="22"/>
          <w:szCs w:val="22"/>
        </w:rPr>
        <w:t>: Vocabulary building – Word recognition and usage</w:t>
      </w:r>
    </w:p>
    <w:p w14:paraId="0F6C4F1D" w14:textId="77777777" w:rsidR="00E534EC" w:rsidRPr="00FD7818" w:rsidRDefault="00000000">
      <w:pPr>
        <w:pStyle w:val="Ttulo1"/>
        <w:rPr>
          <w:sz w:val="22"/>
          <w:szCs w:val="22"/>
        </w:rPr>
      </w:pPr>
      <w:bookmarkStart w:id="1" w:name="activity-2-listening-lyric-fill-in"/>
      <w:bookmarkEnd w:id="0"/>
      <w:r w:rsidRPr="00FD7818">
        <w:rPr>
          <w:sz w:val="22"/>
          <w:szCs w:val="22"/>
        </w:rPr>
        <w:t>ACTIVITY 2: Listening &amp; Lyric Fill-In</w:t>
      </w:r>
    </w:p>
    <w:p w14:paraId="4923D7A9" w14:textId="77777777" w:rsidR="00E534EC" w:rsidRPr="00FD7818" w:rsidRDefault="00000000">
      <w:pPr>
        <w:pStyle w:val="FirstParagraph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Objective</w:t>
      </w:r>
      <w:r w:rsidRPr="00FD7818">
        <w:rPr>
          <w:sz w:val="22"/>
          <w:szCs w:val="22"/>
        </w:rPr>
        <w:t>: Improve phonological awareness and comprehension</w:t>
      </w:r>
    </w:p>
    <w:p w14:paraId="71A5D341" w14:textId="77777777" w:rsidR="00E534EC" w:rsidRPr="00FD7818" w:rsidRDefault="00000000">
      <w:pPr>
        <w:pStyle w:val="Textoindependiente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Instructions</w:t>
      </w:r>
      <w:r w:rsidRPr="00FD7818">
        <w:rPr>
          <w:sz w:val="22"/>
          <w:szCs w:val="22"/>
        </w:rPr>
        <w:t>: - Listen to the song and fill in missing words - Highlight verbs and nouns with different colours</w:t>
      </w:r>
    </w:p>
    <w:p w14:paraId="66F23D9F" w14:textId="17763B99" w:rsidR="00E534EC" w:rsidRPr="00FD7818" w:rsidRDefault="00000000" w:rsidP="00FD7818">
      <w:pPr>
        <w:pStyle w:val="Textoindependiente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Curriculum Link</w:t>
      </w:r>
      <w:r w:rsidRPr="00FD7818">
        <w:rPr>
          <w:sz w:val="22"/>
          <w:szCs w:val="22"/>
        </w:rPr>
        <w:t>: Listening for key language - Listening comprehension and word recall</w:t>
      </w:r>
    </w:p>
    <w:p w14:paraId="7632DADF" w14:textId="77777777" w:rsidR="00E534EC" w:rsidRPr="00FD7818" w:rsidRDefault="00000000">
      <w:pPr>
        <w:pStyle w:val="Ttulo1"/>
        <w:rPr>
          <w:sz w:val="22"/>
          <w:szCs w:val="22"/>
        </w:rPr>
      </w:pPr>
      <w:bookmarkStart w:id="2" w:name="activity-3-story-sequencing"/>
      <w:bookmarkEnd w:id="1"/>
      <w:r w:rsidRPr="00FD7818">
        <w:rPr>
          <w:sz w:val="22"/>
          <w:szCs w:val="22"/>
        </w:rPr>
        <w:t>ACTIVITY 3: Story Sequencing</w:t>
      </w:r>
    </w:p>
    <w:p w14:paraId="180387B6" w14:textId="77777777" w:rsidR="00E534EC" w:rsidRPr="00FD7818" w:rsidRDefault="00000000">
      <w:pPr>
        <w:pStyle w:val="FirstParagraph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Objective</w:t>
      </w:r>
      <w:r w:rsidRPr="00FD7818">
        <w:rPr>
          <w:sz w:val="22"/>
          <w:szCs w:val="22"/>
        </w:rPr>
        <w:t>: Understand story flow and order of events</w:t>
      </w:r>
    </w:p>
    <w:p w14:paraId="19D4E171" w14:textId="77777777" w:rsidR="00E534EC" w:rsidRPr="00FD7818" w:rsidRDefault="00000000">
      <w:pPr>
        <w:pStyle w:val="Textoindependiente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Instructions</w:t>
      </w:r>
      <w:r w:rsidRPr="00FD7818">
        <w:rPr>
          <w:sz w:val="22"/>
          <w:szCs w:val="22"/>
        </w:rPr>
        <w:t>: - Put cards in correct order (crawl, spin, rest, gone, rebuild) - Retell the story orally or write short captions</w:t>
      </w:r>
    </w:p>
    <w:p w14:paraId="2B9756B3" w14:textId="1AD26446" w:rsidR="00E534EC" w:rsidRPr="00FD7818" w:rsidRDefault="00000000" w:rsidP="00FD7818">
      <w:pPr>
        <w:pStyle w:val="Textoindependiente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Curriculum Link</w:t>
      </w:r>
      <w:r w:rsidRPr="00FD7818">
        <w:rPr>
          <w:sz w:val="22"/>
          <w:szCs w:val="22"/>
        </w:rPr>
        <w:t>: Narrative structure - Sequencing and retelling</w:t>
      </w:r>
    </w:p>
    <w:p w14:paraId="67E5E2C6" w14:textId="77777777" w:rsidR="00E534EC" w:rsidRPr="00FD7818" w:rsidRDefault="00000000">
      <w:pPr>
        <w:pStyle w:val="Ttulo1"/>
        <w:rPr>
          <w:sz w:val="22"/>
          <w:szCs w:val="22"/>
        </w:rPr>
      </w:pPr>
      <w:bookmarkStart w:id="3" w:name="activity-4-writing-a-web-is-gone"/>
      <w:bookmarkEnd w:id="2"/>
      <w:r w:rsidRPr="00FD7818">
        <w:rPr>
          <w:sz w:val="22"/>
          <w:szCs w:val="22"/>
        </w:rPr>
        <w:t>ACTIVITY 4: Writing – “A Web is Gone!”</w:t>
      </w:r>
    </w:p>
    <w:p w14:paraId="7939A649" w14:textId="77777777" w:rsidR="00E534EC" w:rsidRPr="00FD7818" w:rsidRDefault="00000000">
      <w:pPr>
        <w:pStyle w:val="FirstParagraph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Objective</w:t>
      </w:r>
      <w:r w:rsidRPr="00FD7818">
        <w:rPr>
          <w:sz w:val="22"/>
          <w:szCs w:val="22"/>
        </w:rPr>
        <w:t>: Foster creative writing and problem solving</w:t>
      </w:r>
    </w:p>
    <w:p w14:paraId="33AD2EFD" w14:textId="77777777" w:rsidR="00E534EC" w:rsidRPr="00FD7818" w:rsidRDefault="00000000">
      <w:pPr>
        <w:pStyle w:val="Textoindependiente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Prompt</w:t>
      </w:r>
      <w:r w:rsidRPr="00FD7818">
        <w:rPr>
          <w:sz w:val="22"/>
          <w:szCs w:val="22"/>
        </w:rPr>
        <w:t xml:space="preserve">: - One day, my web was gone! I </w:t>
      </w:r>
      <w:proofErr w:type="gramStart"/>
      <w:r w:rsidRPr="00FD7818">
        <w:rPr>
          <w:sz w:val="22"/>
          <w:szCs w:val="22"/>
        </w:rPr>
        <w:t xml:space="preserve">felt </w:t>
      </w:r>
      <w:r w:rsidRPr="00FD7818">
        <w:rPr>
          <w:b/>
          <w:bCs/>
          <w:i/>
          <w:iCs/>
          <w:sz w:val="22"/>
          <w:szCs w:val="22"/>
        </w:rPr>
        <w:t>.</w:t>
      </w:r>
      <w:proofErr w:type="gramEnd"/>
      <w:r w:rsidRPr="00FD7818">
        <w:rPr>
          <w:b/>
          <w:bCs/>
          <w:i/>
          <w:iCs/>
          <w:sz w:val="22"/>
          <w:szCs w:val="22"/>
        </w:rPr>
        <w:t xml:space="preserve"> I decided to </w:t>
      </w:r>
      <w:r w:rsidRPr="00FD7818">
        <w:rPr>
          <w:sz w:val="22"/>
          <w:szCs w:val="22"/>
        </w:rPr>
        <w:t>…</w:t>
      </w:r>
    </w:p>
    <w:p w14:paraId="23FC9773" w14:textId="77777777" w:rsidR="00E534EC" w:rsidRPr="00FD7818" w:rsidRDefault="00000000">
      <w:pPr>
        <w:pStyle w:val="Ttulo1"/>
        <w:rPr>
          <w:sz w:val="22"/>
          <w:szCs w:val="22"/>
        </w:rPr>
      </w:pPr>
      <w:bookmarkStart w:id="4" w:name="activity-5-singing-movement"/>
      <w:bookmarkEnd w:id="3"/>
      <w:r w:rsidRPr="00FD7818">
        <w:rPr>
          <w:sz w:val="22"/>
          <w:szCs w:val="22"/>
        </w:rPr>
        <w:t>ACTIVITY 5: Singing &amp; Movement</w:t>
      </w:r>
    </w:p>
    <w:p w14:paraId="2C4AD74B" w14:textId="77777777" w:rsidR="00E534EC" w:rsidRPr="00FD7818" w:rsidRDefault="00000000">
      <w:pPr>
        <w:pStyle w:val="FirstParagraph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Objective</w:t>
      </w:r>
      <w:r w:rsidRPr="00FD7818">
        <w:rPr>
          <w:sz w:val="22"/>
          <w:szCs w:val="22"/>
        </w:rPr>
        <w:t>: Connect lyrics to movement and emotion</w:t>
      </w:r>
    </w:p>
    <w:p w14:paraId="733A4FE2" w14:textId="77777777" w:rsidR="00E534EC" w:rsidRPr="00FD7818" w:rsidRDefault="00000000">
      <w:pPr>
        <w:pStyle w:val="Textoindependiente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lastRenderedPageBreak/>
        <w:t>Chorus Actions</w:t>
      </w:r>
      <w:r w:rsidRPr="00FD7818">
        <w:rPr>
          <w:sz w:val="22"/>
          <w:szCs w:val="22"/>
        </w:rPr>
        <w:t>: - “Spins without a rest” – twirl hands - “Gets back in the evening” – tiptoe quietly - “Start it all anew” – pretend to weave again</w:t>
      </w:r>
    </w:p>
    <w:p w14:paraId="58DB7009" w14:textId="7565E3A1" w:rsidR="00FD7818" w:rsidRPr="00FD7818" w:rsidRDefault="00000000" w:rsidP="00FD7818">
      <w:pPr>
        <w:pStyle w:val="Textoindependiente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Curriculum Link</w:t>
      </w:r>
      <w:r w:rsidRPr="00FD7818">
        <w:rPr>
          <w:sz w:val="22"/>
          <w:szCs w:val="22"/>
        </w:rPr>
        <w:t xml:space="preserve">: - Music – Express meaning through movement </w:t>
      </w:r>
      <w:bookmarkStart w:id="5" w:name="activity-6-art-spiderweb-craft"/>
      <w:bookmarkEnd w:id="4"/>
    </w:p>
    <w:p w14:paraId="79D068E6" w14:textId="25521424" w:rsidR="00E534EC" w:rsidRPr="00FD7818" w:rsidRDefault="00000000">
      <w:pPr>
        <w:pStyle w:val="Ttulo1"/>
        <w:rPr>
          <w:sz w:val="22"/>
          <w:szCs w:val="22"/>
        </w:rPr>
      </w:pPr>
      <w:r w:rsidRPr="00FD7818">
        <w:rPr>
          <w:sz w:val="22"/>
          <w:szCs w:val="22"/>
        </w:rPr>
        <w:t>ACTIVITY 6: Art – Spiderweb Craft</w:t>
      </w:r>
    </w:p>
    <w:p w14:paraId="1EA45C6F" w14:textId="17EC5A4A" w:rsidR="00E534EC" w:rsidRPr="00FD7818" w:rsidRDefault="00000000" w:rsidP="00FD7818">
      <w:pPr>
        <w:pStyle w:val="FirstParagraph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Objective</w:t>
      </w:r>
      <w:r w:rsidRPr="00FD7818">
        <w:rPr>
          <w:sz w:val="22"/>
          <w:szCs w:val="22"/>
        </w:rPr>
        <w:t>: Apply fine motor skills and artistic expression</w:t>
      </w:r>
    </w:p>
    <w:p w14:paraId="227AE000" w14:textId="77777777" w:rsidR="00E534EC" w:rsidRPr="00FD7818" w:rsidRDefault="00000000">
      <w:pPr>
        <w:pStyle w:val="Textoindependiente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Instructions</w:t>
      </w:r>
      <w:r w:rsidRPr="00FD7818">
        <w:rPr>
          <w:sz w:val="22"/>
          <w:szCs w:val="22"/>
        </w:rPr>
        <w:t>: - Use yarn, string, or markers to build a web - Add Picky Spider to the centre with glue or velcro</w:t>
      </w:r>
    </w:p>
    <w:p w14:paraId="3B16C1C5" w14:textId="42861F73" w:rsidR="00E534EC" w:rsidRPr="00FD7818" w:rsidRDefault="00000000" w:rsidP="00FD7818">
      <w:pPr>
        <w:pStyle w:val="Textoindependiente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Curriculum Link</w:t>
      </w:r>
      <w:r w:rsidRPr="00FD7818">
        <w:rPr>
          <w:sz w:val="22"/>
          <w:szCs w:val="22"/>
        </w:rPr>
        <w:t>: Collage - Visual Arts – Texture and design exploration</w:t>
      </w:r>
    </w:p>
    <w:p w14:paraId="73146E51" w14:textId="77777777" w:rsidR="00E534EC" w:rsidRPr="00FD7818" w:rsidRDefault="00000000">
      <w:pPr>
        <w:pStyle w:val="Ttulo1"/>
        <w:rPr>
          <w:sz w:val="22"/>
          <w:szCs w:val="22"/>
        </w:rPr>
      </w:pPr>
      <w:bookmarkStart w:id="6" w:name="X1fd22f4fdb178e36fa8dc0ad374f115b58decea"/>
      <w:bookmarkEnd w:id="5"/>
      <w:r w:rsidRPr="00FD7818">
        <w:rPr>
          <w:sz w:val="22"/>
          <w:szCs w:val="22"/>
        </w:rPr>
        <w:t>ACTIVITY 7: Nature &amp; Science – How Spiders Build Webs</w:t>
      </w:r>
    </w:p>
    <w:p w14:paraId="71D90BC3" w14:textId="77777777" w:rsidR="00E534EC" w:rsidRPr="00FD7818" w:rsidRDefault="00000000">
      <w:pPr>
        <w:pStyle w:val="FirstParagraph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Objective</w:t>
      </w:r>
      <w:r w:rsidRPr="00FD7818">
        <w:rPr>
          <w:sz w:val="22"/>
          <w:szCs w:val="22"/>
        </w:rPr>
        <w:t>: Understand natural processes</w:t>
      </w:r>
    </w:p>
    <w:p w14:paraId="14720397" w14:textId="77777777" w:rsidR="00E534EC" w:rsidRPr="00FD7818" w:rsidRDefault="00000000">
      <w:pPr>
        <w:pStyle w:val="Textoindependiente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Activities</w:t>
      </w:r>
      <w:r w:rsidRPr="00FD7818">
        <w:rPr>
          <w:sz w:val="22"/>
          <w:szCs w:val="22"/>
        </w:rPr>
        <w:t>: - Watch a short video (if available) on web building - Compare types of webs (spiral, sheet, orb)</w:t>
      </w:r>
    </w:p>
    <w:p w14:paraId="2C8CC8C4" w14:textId="53FFA929" w:rsidR="00E534EC" w:rsidRPr="00FD7818" w:rsidRDefault="00000000" w:rsidP="00FD7818">
      <w:pPr>
        <w:pStyle w:val="Textoindependiente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Curriculum Link</w:t>
      </w:r>
      <w:r w:rsidRPr="00FD7818">
        <w:rPr>
          <w:sz w:val="22"/>
          <w:szCs w:val="22"/>
        </w:rPr>
        <w:t>: - Science – Animals and habitats– Animal structures and survival</w:t>
      </w:r>
    </w:p>
    <w:p w14:paraId="2FFEE1A5" w14:textId="77777777" w:rsidR="00E534EC" w:rsidRPr="00FD7818" w:rsidRDefault="00000000">
      <w:pPr>
        <w:pStyle w:val="Ttulo1"/>
        <w:rPr>
          <w:sz w:val="22"/>
          <w:szCs w:val="22"/>
        </w:rPr>
      </w:pPr>
      <w:bookmarkStart w:id="7" w:name="activity-8-reflection-resilience"/>
      <w:bookmarkEnd w:id="6"/>
      <w:r w:rsidRPr="00FD7818">
        <w:rPr>
          <w:sz w:val="22"/>
          <w:szCs w:val="22"/>
        </w:rPr>
        <w:t>ACTIVITY 8: Reflection &amp; Resilience</w:t>
      </w:r>
    </w:p>
    <w:p w14:paraId="602333A2" w14:textId="77777777" w:rsidR="00E534EC" w:rsidRPr="00FD7818" w:rsidRDefault="00000000">
      <w:pPr>
        <w:pStyle w:val="FirstParagraph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Discussion Prompts</w:t>
      </w:r>
      <w:r w:rsidRPr="00FD7818">
        <w:rPr>
          <w:sz w:val="22"/>
          <w:szCs w:val="22"/>
        </w:rPr>
        <w:t>: - What do you do when something you worked on disappears? - How did Picky Spider solve her problem?</w:t>
      </w:r>
    </w:p>
    <w:p w14:paraId="4180ACA3" w14:textId="60EBB072" w:rsidR="00E534EC" w:rsidRPr="00FD7818" w:rsidRDefault="00000000">
      <w:pPr>
        <w:pStyle w:val="Textoindependiente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Writing Prompt</w:t>
      </w:r>
      <w:r w:rsidRPr="00FD7818">
        <w:rPr>
          <w:sz w:val="22"/>
          <w:szCs w:val="22"/>
        </w:rPr>
        <w:t>: - I didn’t give up when</w:t>
      </w:r>
      <w:r w:rsidRPr="00FD7818">
        <w:rPr>
          <w:b/>
          <w:bCs/>
          <w:i/>
          <w:iCs/>
          <w:sz w:val="22"/>
          <w:szCs w:val="22"/>
        </w:rPr>
        <w:t>. I tried again and</w:t>
      </w:r>
      <w:r w:rsidR="00FD7818" w:rsidRPr="00FD7818">
        <w:rPr>
          <w:b/>
          <w:bCs/>
          <w:i/>
          <w:iCs/>
          <w:sz w:val="22"/>
          <w:szCs w:val="22"/>
        </w:rPr>
        <w:t xml:space="preserve"> </w:t>
      </w:r>
      <w:proofErr w:type="gramStart"/>
      <w:r w:rsidR="00FD7818" w:rsidRPr="00FD7818">
        <w:rPr>
          <w:b/>
          <w:bCs/>
          <w:i/>
          <w:iCs/>
          <w:sz w:val="22"/>
          <w:szCs w:val="22"/>
        </w:rPr>
        <w:t>…</w:t>
      </w:r>
      <w:r w:rsidRPr="00FD7818">
        <w:rPr>
          <w:b/>
          <w:bCs/>
          <w:i/>
          <w:iCs/>
          <w:sz w:val="22"/>
          <w:szCs w:val="22"/>
        </w:rPr>
        <w:t xml:space="preserve"> </w:t>
      </w:r>
      <w:r w:rsidRPr="00FD7818">
        <w:rPr>
          <w:sz w:val="22"/>
          <w:szCs w:val="22"/>
        </w:rPr>
        <w:t>!</w:t>
      </w:r>
      <w:proofErr w:type="gramEnd"/>
    </w:p>
    <w:p w14:paraId="7D427770" w14:textId="700731F7" w:rsidR="00E534EC" w:rsidRPr="00FD7818" w:rsidRDefault="00000000" w:rsidP="00FD7818">
      <w:pPr>
        <w:pStyle w:val="Textoindependiente"/>
        <w:rPr>
          <w:sz w:val="22"/>
          <w:szCs w:val="22"/>
        </w:rPr>
      </w:pPr>
      <w:r w:rsidRPr="00FD7818">
        <w:rPr>
          <w:b/>
          <w:bCs/>
          <w:sz w:val="22"/>
          <w:szCs w:val="22"/>
        </w:rPr>
        <w:t>Curriculum Link</w:t>
      </w:r>
      <w:r w:rsidRPr="00FD7818">
        <w:rPr>
          <w:sz w:val="22"/>
          <w:szCs w:val="22"/>
        </w:rPr>
        <w:t>: Building perseverance and self-awareness– Resilience and positive mindset</w:t>
      </w:r>
    </w:p>
    <w:p w14:paraId="79ECFF04" w14:textId="77777777" w:rsidR="00E534EC" w:rsidRPr="00FD7818" w:rsidRDefault="00000000">
      <w:pPr>
        <w:pStyle w:val="Ttulo1"/>
        <w:rPr>
          <w:sz w:val="22"/>
          <w:szCs w:val="22"/>
        </w:rPr>
      </w:pPr>
      <w:bookmarkStart w:id="8" w:name="optional-cross-curricular-extensions"/>
      <w:bookmarkEnd w:id="7"/>
      <w:r w:rsidRPr="00FD7818">
        <w:rPr>
          <w:sz w:val="22"/>
          <w:szCs w:val="22"/>
        </w:rPr>
        <w:t>Optional Cross-Curricular Extensions</w:t>
      </w:r>
    </w:p>
    <w:p w14:paraId="14003BE9" w14:textId="77777777" w:rsidR="00E534EC" w:rsidRPr="00FD7818" w:rsidRDefault="00000000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FD7818">
        <w:rPr>
          <w:sz w:val="22"/>
          <w:szCs w:val="22"/>
        </w:rPr>
        <w:t>Geography: Where do spiders live around the world?</w:t>
      </w:r>
    </w:p>
    <w:p w14:paraId="68070C12" w14:textId="77777777" w:rsidR="00E534EC" w:rsidRPr="00FD7818" w:rsidRDefault="00000000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FD7818">
        <w:rPr>
          <w:sz w:val="22"/>
          <w:szCs w:val="22"/>
        </w:rPr>
        <w:t>Maths: Count spider legs, segments, web lines (simple numbers)</w:t>
      </w:r>
    </w:p>
    <w:p w14:paraId="7166F1BE" w14:textId="77777777" w:rsidR="00E534EC" w:rsidRPr="00FD7818" w:rsidRDefault="00000000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FD7818">
        <w:rPr>
          <w:sz w:val="22"/>
          <w:szCs w:val="22"/>
        </w:rPr>
        <w:t>ICT: Digital spider drawing or animation</w:t>
      </w:r>
    </w:p>
    <w:bookmarkEnd w:id="8"/>
    <w:p w14:paraId="2CACFB56" w14:textId="4C7637D4" w:rsidR="00E534EC" w:rsidRPr="00FD7818" w:rsidRDefault="00E534EC">
      <w:pPr>
        <w:pStyle w:val="FirstParagraph"/>
        <w:rPr>
          <w:sz w:val="22"/>
          <w:szCs w:val="22"/>
        </w:rPr>
      </w:pPr>
    </w:p>
    <w:sectPr w:rsidR="00E534EC" w:rsidRPr="00FD7818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5D8BEA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F90DF8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36443871">
    <w:abstractNumId w:val="0"/>
  </w:num>
  <w:num w:numId="2" w16cid:durableId="1306549240">
    <w:abstractNumId w:val="1"/>
  </w:num>
  <w:num w:numId="3" w16cid:durableId="1972795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34EC"/>
    <w:rsid w:val="003A4B0C"/>
    <w:rsid w:val="005D1A8E"/>
    <w:rsid w:val="00933056"/>
    <w:rsid w:val="00E534EC"/>
    <w:rsid w:val="00FD7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0BFDE5"/>
  <w15:docId w15:val="{823E1A0A-70F7-C648-9E2D-63D71F8C7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05</Words>
  <Characters>2232</Characters>
  <Application>Microsoft Office Word</Application>
  <DocSecurity>0</DocSecurity>
  <Lines>18</Lines>
  <Paragraphs>5</Paragraphs>
  <ScaleCrop>false</ScaleCrop>
  <Company/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nando novoa</dc:creator>
  <cp:keywords/>
  <cp:lastModifiedBy>fernando novoa</cp:lastModifiedBy>
  <cp:revision>3</cp:revision>
  <dcterms:created xsi:type="dcterms:W3CDTF">2025-10-01T01:34:00Z</dcterms:created>
  <dcterms:modified xsi:type="dcterms:W3CDTF">2025-11-17T00:49:00Z</dcterms:modified>
</cp:coreProperties>
</file>